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991AB" w14:textId="77777777" w:rsidR="00A1192C" w:rsidRDefault="00000000">
      <w:pPr>
        <w:pStyle w:val="Title"/>
      </w:pPr>
      <w:r>
        <w:t>Spotify-data-EDA</w:t>
      </w:r>
    </w:p>
    <w:p w14:paraId="150637AC" w14:textId="77777777" w:rsidR="00A1192C" w:rsidRDefault="00000000">
      <w:pPr>
        <w:pStyle w:val="Author"/>
      </w:pPr>
      <w:r>
        <w:t>Gaurav Surtani</w:t>
      </w:r>
    </w:p>
    <w:p w14:paraId="2A928033" w14:textId="77777777" w:rsidR="00A1192C" w:rsidRDefault="00000000">
      <w:pPr>
        <w:pStyle w:val="Date"/>
      </w:pPr>
      <w:r>
        <w:t>2023-11-04</w:t>
      </w:r>
    </w:p>
    <w:p w14:paraId="514CFFA4" w14:textId="77777777" w:rsidR="00A1192C" w:rsidRDefault="00000000">
      <w:pPr>
        <w:pStyle w:val="Heading3"/>
      </w:pPr>
      <w:bookmarkStart w:id="0" w:name="read-data-from-csv-file"/>
      <w:r>
        <w:t>Read data from CSV file:</w:t>
      </w:r>
    </w:p>
    <w:p w14:paraId="11F80BA0" w14:textId="77777777" w:rsidR="00A1192C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potify-2023.csv"</w:t>
      </w:r>
      <w:r>
        <w:rPr>
          <w:rStyle w:val="NormalTok"/>
        </w:rPr>
        <w:t>)</w:t>
      </w:r>
    </w:p>
    <w:p w14:paraId="73E2B2D1" w14:textId="77777777" w:rsidR="00A1192C" w:rsidRDefault="00000000">
      <w:pPr>
        <w:pStyle w:val="Heading3"/>
      </w:pPr>
      <w:bookmarkStart w:id="1" w:name="know-the-dimensions"/>
      <w:bookmarkEnd w:id="0"/>
      <w:r>
        <w:t>Know the dimensions:</w:t>
      </w:r>
    </w:p>
    <w:p w14:paraId="5AF2F6E2" w14:textId="77777777" w:rsidR="00A1192C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data)</w:t>
      </w:r>
    </w:p>
    <w:p w14:paraId="35F618CA" w14:textId="77777777" w:rsidR="00A1192C" w:rsidRDefault="00000000">
      <w:pPr>
        <w:pStyle w:val="SourceCode"/>
      </w:pPr>
      <w:r>
        <w:rPr>
          <w:rStyle w:val="VerbatimChar"/>
        </w:rPr>
        <w:t>## [1] 953  24</w:t>
      </w:r>
    </w:p>
    <w:p w14:paraId="3D21CB4F" w14:textId="77777777" w:rsidR="00A1192C" w:rsidRDefault="00000000">
      <w:pPr>
        <w:pStyle w:val="Heading3"/>
      </w:pPr>
      <w:bookmarkStart w:id="2" w:name="X618d1668c4eb742a0052cac9d6498237b5d3dc2"/>
      <w:bookmarkEnd w:id="1"/>
      <w:r>
        <w:t>Check the new dimensions of the cleaned data:</w:t>
      </w:r>
    </w:p>
    <w:p w14:paraId="54816BF1" w14:textId="77777777" w:rsidR="00A1192C" w:rsidRDefault="00000000">
      <w:pPr>
        <w:pStyle w:val="SourceCode"/>
      </w:pPr>
      <w:r>
        <w:rPr>
          <w:rStyle w:val="NormalTok"/>
        </w:rPr>
        <w:t xml:space="preserve">spotify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spotify_data)</w:t>
      </w:r>
    </w:p>
    <w:p w14:paraId="0416D904" w14:textId="77777777" w:rsidR="00A1192C" w:rsidRDefault="00000000">
      <w:pPr>
        <w:pStyle w:val="SourceCode"/>
      </w:pPr>
      <w:r>
        <w:rPr>
          <w:rStyle w:val="VerbatimChar"/>
        </w:rPr>
        <w:t>## [1] 953  24</w:t>
      </w:r>
    </w:p>
    <w:p w14:paraId="7B902778" w14:textId="77777777" w:rsidR="00A1192C" w:rsidRDefault="00000000">
      <w:pPr>
        <w:pStyle w:val="Heading1"/>
      </w:pPr>
      <w:bookmarkStart w:id="3" w:name="exploring-spotify-music-trends"/>
      <w:bookmarkEnd w:id="2"/>
      <w:r>
        <w:t>Exploring Spotify Music Trends</w:t>
      </w:r>
    </w:p>
    <w:p w14:paraId="64472F90" w14:textId="77777777" w:rsidR="00A1192C" w:rsidRDefault="00000000">
      <w:pPr>
        <w:pStyle w:val="Heading2"/>
      </w:pPr>
      <w:bookmarkStart w:id="4" w:name="introduction"/>
      <w:r>
        <w:t>Introduction</w:t>
      </w:r>
    </w:p>
    <w:p w14:paraId="19F882A7" w14:textId="77777777" w:rsidR="00A1192C" w:rsidRDefault="00000000">
      <w:pPr>
        <w:pStyle w:val="FirstParagraph"/>
      </w:pPr>
      <w:r>
        <w:t>I’m interested in understanding what musical attributes and trends are associated with popularity and success on Spotify. Specifically, I want to explore how release date, tempo, danceability, energy, etc. relate to metrics like streams and playlist additions. This could shed light on what current listeners value in music.</w:t>
      </w:r>
      <w:r>
        <w:br/>
        <w:t>I have chosen the Spotify dataset as it provides a comprehensive list of the most famous songs of 2023. I am curious to explore various aspects of popular music and how songs perform across different streaming platforms.</w:t>
      </w:r>
    </w:p>
    <w:p w14:paraId="6DB90440" w14:textId="77777777" w:rsidR="00A1192C" w:rsidRDefault="00000000">
      <w:pPr>
        <w:pStyle w:val="Heading2"/>
      </w:pPr>
      <w:bookmarkStart w:id="5" w:name="data"/>
      <w:bookmarkEnd w:id="4"/>
      <w:r>
        <w:t>Data</w:t>
      </w:r>
    </w:p>
    <w:p w14:paraId="6DE5054E" w14:textId="77777777" w:rsidR="00A1192C" w:rsidRDefault="00000000">
      <w:pPr>
        <w:pStyle w:val="Heading3"/>
      </w:pPr>
      <w:bookmarkStart w:id="6" w:name="summary"/>
      <w:r>
        <w:t>Summary</w:t>
      </w:r>
    </w:p>
    <w:p w14:paraId="06097D7F" w14:textId="77777777" w:rsidR="00A1192C" w:rsidRDefault="00000000">
      <w:pPr>
        <w:pStyle w:val="FirstParagraph"/>
      </w:pPr>
      <w:r>
        <w:t>The data comes from a CSV file containing details on songs released in 2022-2023 that appeared on Spotify charts and playlists. It has 950+ rows and 23 columns, with each row representing a song.</w:t>
      </w:r>
    </w:p>
    <w:p w14:paraId="352023DD" w14:textId="77777777" w:rsidR="00A1192C" w:rsidRDefault="00000000">
      <w:pPr>
        <w:pStyle w:val="BodyText"/>
      </w:pPr>
      <w:r>
        <w:rPr>
          <w:b/>
          <w:bCs/>
        </w:rPr>
        <w:t>Key variables i want to focus on in this dataset is as belows</w:t>
      </w:r>
      <w:r>
        <w:t>: - release_date: date song was released - streams: total streams on Spotify - playlist_adds: number of Spotify playlists song was added to - bpm: beats per minute - danceability: Spotify danceability score - energy: Spotify energy score - key: song key - mode: major/minor</w:t>
      </w:r>
    </w:p>
    <w:p w14:paraId="2D0CAE00" w14:textId="77777777" w:rsidR="00A1192C" w:rsidRDefault="00000000">
      <w:pPr>
        <w:pStyle w:val="BodyText"/>
      </w:pPr>
      <w:r>
        <w:t>The data was web scraped and compiled in January 2023.</w:t>
      </w:r>
    </w:p>
    <w:p w14:paraId="5A7C123C" w14:textId="77777777" w:rsidR="00A1192C" w:rsidRDefault="00000000">
      <w:pPr>
        <w:numPr>
          <w:ilvl w:val="0"/>
          <w:numId w:val="2"/>
        </w:numPr>
      </w:pPr>
      <w:r>
        <w:rPr>
          <w:b/>
          <w:bCs/>
        </w:rPr>
        <w:lastRenderedPageBreak/>
        <w:t>Data Source</w:t>
      </w:r>
      <w:r>
        <w:t xml:space="preserve">: The dataset is sourced from Kaggle </w:t>
      </w:r>
      <w:hyperlink r:id="rId7">
        <w:r>
          <w:rPr>
            <w:rStyle w:val="Hyperlink"/>
          </w:rPr>
          <w:t>Link</w:t>
        </w:r>
      </w:hyperlink>
      <w:r>
        <w:t xml:space="preserve"> and Spotify and contains information about popular songs in 2023.</w:t>
      </w:r>
    </w:p>
    <w:p w14:paraId="64D478A3" w14:textId="77777777" w:rsidR="00A1192C" w:rsidRDefault="00000000">
      <w:pPr>
        <w:numPr>
          <w:ilvl w:val="0"/>
          <w:numId w:val="2"/>
        </w:numPr>
      </w:pPr>
      <w:r>
        <w:rPr>
          <w:b/>
          <w:bCs/>
        </w:rPr>
        <w:t>Data Collection</w:t>
      </w:r>
      <w:r>
        <w:t>: The data was collected through a combination of sources, including Spotify’s internal databases, music charts, and streaming statistics, through web scraping or API calls to gather additional information done in Kaggle</w:t>
      </w:r>
    </w:p>
    <w:p w14:paraId="4624F42F" w14:textId="77777777" w:rsidR="00A1192C" w:rsidRDefault="00000000">
      <w:pPr>
        <w:numPr>
          <w:ilvl w:val="0"/>
          <w:numId w:val="2"/>
        </w:numPr>
      </w:pPr>
      <w:r>
        <w:rPr>
          <w:b/>
          <w:bCs/>
        </w:rPr>
        <w:t>Cases</w:t>
      </w:r>
      <w:r>
        <w:t>: Each row in the dataset represents a unique song. It provides detailed information about each song’s attributes, popularity, and presence on various music platforms.</w:t>
      </w:r>
    </w:p>
    <w:p w14:paraId="12B8894A" w14:textId="77777777" w:rsidR="00A1192C" w:rsidRDefault="00000000">
      <w:pPr>
        <w:numPr>
          <w:ilvl w:val="0"/>
          <w:numId w:val="2"/>
        </w:numPr>
      </w:pPr>
      <w:r>
        <w:rPr>
          <w:b/>
          <w:bCs/>
        </w:rPr>
        <w:t>Variables</w:t>
      </w:r>
      <w:r>
        <w:t>: (Referenced from Kaggle variable list)</w:t>
      </w:r>
    </w:p>
    <w:p w14:paraId="4C77AA08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track_name</w:t>
      </w:r>
      <w:r>
        <w:t>: Name of the song.</w:t>
      </w:r>
    </w:p>
    <w:p w14:paraId="25C2E00E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artist(s)_name</w:t>
      </w:r>
      <w:r>
        <w:t>: Name of the artist(s) of the song.</w:t>
      </w:r>
    </w:p>
    <w:p w14:paraId="401A492F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artist_count</w:t>
      </w:r>
      <w:r>
        <w:t>: Number of artists contributing to the song.</w:t>
      </w:r>
    </w:p>
    <w:p w14:paraId="4B767095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released_year</w:t>
      </w:r>
      <w:r>
        <w:t>: Year when the song was released.</w:t>
      </w:r>
    </w:p>
    <w:p w14:paraId="19C9DC2C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released_month</w:t>
      </w:r>
      <w:r>
        <w:t>: Month when the song was released.</w:t>
      </w:r>
    </w:p>
    <w:p w14:paraId="701047DE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released_day</w:t>
      </w:r>
      <w:r>
        <w:t>: Day of the month when the song was released.</w:t>
      </w:r>
    </w:p>
    <w:p w14:paraId="3BA1FF38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in_spotify_playlists</w:t>
      </w:r>
      <w:r>
        <w:t>: Number of Spotify playlists the song is included in.</w:t>
      </w:r>
    </w:p>
    <w:p w14:paraId="50C8CCA7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in_spotify_charts</w:t>
      </w:r>
      <w:r>
        <w:t>: Presence and rank of the song on Spotify charts.</w:t>
      </w:r>
    </w:p>
    <w:p w14:paraId="425FFD2E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streams</w:t>
      </w:r>
      <w:r>
        <w:t>: Total number of streams on Spotify.</w:t>
      </w:r>
    </w:p>
    <w:p w14:paraId="7780B7BB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in_apple_playlists</w:t>
      </w:r>
      <w:r>
        <w:t>: Number of Apple Music playlists the song is included in.</w:t>
      </w:r>
    </w:p>
    <w:p w14:paraId="201581F6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in_apple_charts</w:t>
      </w:r>
      <w:r>
        <w:t>: Presence and rank of the song on Apple Music charts.</w:t>
      </w:r>
    </w:p>
    <w:p w14:paraId="74278C1C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in_deezer_playlists</w:t>
      </w:r>
      <w:r>
        <w:t>: Number of Deezer playlists the song is included in.</w:t>
      </w:r>
    </w:p>
    <w:p w14:paraId="2C3714E5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in_deezer_charts</w:t>
      </w:r>
      <w:r>
        <w:t>: Presence and rank of the song on Deezer charts.</w:t>
      </w:r>
    </w:p>
    <w:p w14:paraId="58295F72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in_shazam_charts</w:t>
      </w:r>
      <w:r>
        <w:t>: Presence and rank of the song on Shazam charts.</w:t>
      </w:r>
    </w:p>
    <w:p w14:paraId="463F727A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bpm</w:t>
      </w:r>
      <w:r>
        <w:t>: Beats per minute, a measure of song tempo.</w:t>
      </w:r>
    </w:p>
    <w:p w14:paraId="0B1798E7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key</w:t>
      </w:r>
      <w:r>
        <w:t>: Key of the song.</w:t>
      </w:r>
    </w:p>
    <w:p w14:paraId="23517C95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mode</w:t>
      </w:r>
      <w:r>
        <w:t>: Mode of the song (major or minor).</w:t>
      </w:r>
    </w:p>
    <w:p w14:paraId="08252F7B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danceability_%</w:t>
      </w:r>
      <w:r>
        <w:t>: Percentage indicating how suitable the song is for dancing.</w:t>
      </w:r>
    </w:p>
    <w:p w14:paraId="159B42E0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valence_%</w:t>
      </w:r>
      <w:r>
        <w:t>: Positivity of the song’s musical content.</w:t>
      </w:r>
    </w:p>
    <w:p w14:paraId="00613FE7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energy_%</w:t>
      </w:r>
      <w:r>
        <w:t>: Perceived energy level of the song.</w:t>
      </w:r>
    </w:p>
    <w:p w14:paraId="2DDD410F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acousticness_%</w:t>
      </w:r>
      <w:r>
        <w:t>: Amount of acoustic sound in the song.</w:t>
      </w:r>
    </w:p>
    <w:p w14:paraId="1C15A283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instrumentalness_%</w:t>
      </w:r>
      <w:r>
        <w:t>: Amount of instrumental content in the song.</w:t>
      </w:r>
    </w:p>
    <w:p w14:paraId="05083716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liveness_%</w:t>
      </w:r>
      <w:r>
        <w:t>: Presence of live performance elements.</w:t>
      </w:r>
    </w:p>
    <w:p w14:paraId="27360303" w14:textId="77777777" w:rsidR="00A1192C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speechiness_%</w:t>
      </w:r>
      <w:r>
        <w:t>: Amount of spoken words in the song.</w:t>
      </w:r>
    </w:p>
    <w:p w14:paraId="5E1E5085" w14:textId="77777777" w:rsidR="00A1192C" w:rsidRDefault="00000000">
      <w:pPr>
        <w:numPr>
          <w:ilvl w:val="0"/>
          <w:numId w:val="2"/>
        </w:numPr>
      </w:pPr>
      <w:r>
        <w:rPr>
          <w:b/>
          <w:bCs/>
        </w:rPr>
        <w:t>Type of Study</w:t>
      </w:r>
      <w:r>
        <w:t>: This dataset is observational, as it provides information about songs and their attributes without any controlled experiments.</w:t>
      </w:r>
    </w:p>
    <w:p w14:paraId="4C03F4A1" w14:textId="77777777" w:rsidR="00A1192C" w:rsidRDefault="00000000">
      <w:pPr>
        <w:pStyle w:val="FirstParagraph"/>
      </w:pPr>
      <w:r>
        <w:rPr>
          <w:b/>
          <w:bCs/>
        </w:rPr>
        <w:t>————————————————————————————–</w:t>
      </w:r>
    </w:p>
    <w:p w14:paraId="4ECC970F" w14:textId="77777777" w:rsidR="00A1192C" w:rsidRDefault="00000000">
      <w:pPr>
        <w:pStyle w:val="Heading1"/>
      </w:pPr>
      <w:bookmarkStart w:id="7" w:name="exploratory-data-analysis"/>
      <w:bookmarkEnd w:id="3"/>
      <w:bookmarkEnd w:id="5"/>
      <w:bookmarkEnd w:id="6"/>
      <w:r>
        <w:lastRenderedPageBreak/>
        <w:t>Exploratory Data Analysis:</w:t>
      </w:r>
    </w:p>
    <w:p w14:paraId="19CBFABC" w14:textId="77777777" w:rsidR="00A1192C" w:rsidRDefault="00000000">
      <w:pPr>
        <w:pStyle w:val="Heading2"/>
      </w:pPr>
      <w:bookmarkStart w:id="8" w:name="visualizations"/>
      <w:r>
        <w:t>Visualizations:</w:t>
      </w:r>
    </w:p>
    <w:p w14:paraId="415EC16F" w14:textId="77777777" w:rsidR="00A1192C" w:rsidRDefault="00000000">
      <w:pPr>
        <w:pStyle w:val="Heading2"/>
      </w:pPr>
      <w:bookmarkStart w:id="9" w:name="histograms"/>
      <w:bookmarkEnd w:id="8"/>
      <w:r>
        <w:t>Histograms:</w:t>
      </w:r>
    </w:p>
    <w:p w14:paraId="6B2F8F92" w14:textId="77777777" w:rsidR="00A1192C" w:rsidRDefault="00000000">
      <w:pPr>
        <w:pStyle w:val="FirstParagraph"/>
      </w:pPr>
      <w:r>
        <w:t>I chose to start with Histograms of Streams and Playlist Additions because:</w:t>
      </w:r>
      <w:r>
        <w:br/>
        <w:t>- They provide an overview of the data distribution. You can immediately see if the data is skewed, has a normal distribution, or has multiple modes.</w:t>
      </w:r>
      <w:r>
        <w:br/>
        <w:t>- They help identify outliers.If there’s a long tail, that could suggest the presence of outliers. We may have to remove some outliers at the end because they might possibly skew the results towards them.</w:t>
      </w:r>
      <w:r>
        <w:br/>
        <w:t>- They are a precursor to data cleaning. If you spot any anomalies, such as unexpected spikes that don’t correspond to the real-world behavior of the data, this might indicate errors or noise in the data collection process that need to be addressed.</w:t>
      </w:r>
    </w:p>
    <w:p w14:paraId="645E40A6" w14:textId="77777777" w:rsidR="00F150CF" w:rsidRDefault="00F150CF">
      <w:pPr>
        <w:pStyle w:val="Heading3"/>
      </w:pPr>
      <w:bookmarkStart w:id="10" w:name="Xbedeeec545a6c7a3fbbb94b412ed7fd99b13337"/>
      <w:r>
        <w:br/>
      </w:r>
    </w:p>
    <w:p w14:paraId="3909FC6B" w14:textId="77777777" w:rsidR="00F150CF" w:rsidRDefault="00F150CF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1AA3C27C" w14:textId="0EE31785" w:rsidR="00A1192C" w:rsidRDefault="00000000">
      <w:pPr>
        <w:pStyle w:val="Heading3"/>
      </w:pPr>
      <w:r>
        <w:lastRenderedPageBreak/>
        <w:t>1. Histograms for Streams in millions and Playlist Adds:</w:t>
      </w:r>
    </w:p>
    <w:p w14:paraId="1768DF00" w14:textId="77777777" w:rsidR="00A1192C" w:rsidRDefault="00000000">
      <w:pPr>
        <w:pStyle w:val="FirstParagraph"/>
      </w:pPr>
      <w:r>
        <w:rPr>
          <w:b/>
          <w:bCs/>
        </w:rPr>
        <w:t>We scale down to the stream to in millions,convert to int and clean-up NA’s to improve data clarity</w:t>
      </w:r>
    </w:p>
    <w:p w14:paraId="2D3FAF36" w14:textId="77777777" w:rsidR="00A1192C" w:rsidRDefault="00000000">
      <w:pPr>
        <w:pStyle w:val="SourceCode"/>
      </w:pPr>
      <w:r>
        <w:rPr>
          <w:rStyle w:val="NormalTok"/>
        </w:rPr>
        <w:t>spotify_data</w:t>
      </w:r>
      <w:r>
        <w:rPr>
          <w:rStyle w:val="SpecialCharTok"/>
        </w:rPr>
        <w:t>$</w:t>
      </w:r>
      <w:r>
        <w:rPr>
          <w:rStyle w:val="NormalTok"/>
        </w:rPr>
        <w:t xml:space="preserve">stre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spotify_data</w:t>
      </w:r>
      <w:r>
        <w:rPr>
          <w:rStyle w:val="SpecialCharTok"/>
        </w:rPr>
        <w:t>$</w:t>
      </w:r>
      <w:r>
        <w:rPr>
          <w:rStyle w:val="NormalTok"/>
        </w:rPr>
        <w:t>streams))</w:t>
      </w:r>
    </w:p>
    <w:p w14:paraId="7F316489" w14:textId="77777777" w:rsidR="00A1192C" w:rsidRDefault="00000000">
      <w:pPr>
        <w:pStyle w:val="SourceCode"/>
      </w:pPr>
      <w:r>
        <w:rPr>
          <w:rStyle w:val="VerbatimChar"/>
        </w:rPr>
        <w:t>## Warning: NAs introduced by coercion</w:t>
      </w:r>
    </w:p>
    <w:p w14:paraId="24EAC545" w14:textId="77777777" w:rsidR="00A1192C" w:rsidRDefault="00000000">
      <w:pPr>
        <w:pStyle w:val="SourceCode"/>
      </w:pPr>
      <w:r>
        <w:rPr>
          <w:rStyle w:val="NormalTok"/>
        </w:rPr>
        <w:t xml:space="preserve">spotify_data </w:t>
      </w:r>
      <w:r>
        <w:rPr>
          <w:rStyle w:val="OtherTok"/>
        </w:rPr>
        <w:t>&lt;-</w:t>
      </w:r>
      <w:r>
        <w:rPr>
          <w:rStyle w:val="NormalTok"/>
        </w:rPr>
        <w:t xml:space="preserve"> spotify_data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spotify_data</w:t>
      </w:r>
      <w:r>
        <w:rPr>
          <w:rStyle w:val="SpecialCharTok"/>
        </w:rPr>
        <w:t>$</w:t>
      </w:r>
      <w:r>
        <w:rPr>
          <w:rStyle w:val="NormalTok"/>
        </w:rPr>
        <w:t>streams), ]</w:t>
      </w:r>
      <w:r>
        <w:br/>
      </w:r>
      <w:r>
        <w:rPr>
          <w:rStyle w:val="NormalTok"/>
        </w:rPr>
        <w:t>spotify_data</w:t>
      </w:r>
      <w:r>
        <w:rPr>
          <w:rStyle w:val="SpecialCharTok"/>
        </w:rPr>
        <w:t>$</w:t>
      </w:r>
      <w:r>
        <w:rPr>
          <w:rStyle w:val="NormalTok"/>
        </w:rPr>
        <w:t xml:space="preserve">streams_in_millions </w:t>
      </w:r>
      <w:r>
        <w:rPr>
          <w:rStyle w:val="OtherTok"/>
        </w:rPr>
        <w:t>&lt;-</w:t>
      </w:r>
      <w:r>
        <w:rPr>
          <w:rStyle w:val="NormalTok"/>
        </w:rPr>
        <w:t xml:space="preserve"> spotify_data</w:t>
      </w:r>
      <w:r>
        <w:rPr>
          <w:rStyle w:val="SpecialCharTok"/>
        </w:rPr>
        <w:t>$</w:t>
      </w:r>
      <w:r>
        <w:rPr>
          <w:rStyle w:val="NormalTok"/>
        </w:rPr>
        <w:t>streams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potify_data</w:t>
      </w:r>
      <w:r>
        <w:rPr>
          <w:rStyle w:val="SpecialCharTok"/>
        </w:rPr>
        <w:t>$</w:t>
      </w:r>
      <w:r>
        <w:rPr>
          <w:rStyle w:val="NormalTok"/>
        </w:rPr>
        <w:t>streams_in_millions)</w:t>
      </w:r>
    </w:p>
    <w:p w14:paraId="5D9EB850" w14:textId="77777777" w:rsidR="00A1192C" w:rsidRDefault="00000000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   0.003  141.636  290.531  514.137  673.869 3703.895</w:t>
      </w:r>
    </w:p>
    <w:p w14:paraId="2D11C382" w14:textId="77777777" w:rsidR="00A1192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potify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reams_in_million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Streams"</w:t>
      </w:r>
      <w:r>
        <w:rPr>
          <w:rStyle w:val="NormalTok"/>
        </w:rPr>
        <w:t>)</w:t>
      </w:r>
    </w:p>
    <w:p w14:paraId="1D862207" w14:textId="77777777" w:rsidR="00A1192C" w:rsidRDefault="00000000">
      <w:pPr>
        <w:pStyle w:val="FirstParagraph"/>
      </w:pPr>
      <w:r>
        <w:rPr>
          <w:noProof/>
        </w:rPr>
        <w:drawing>
          <wp:inline distT="0" distB="0" distL="0" distR="0" wp14:anchorId="45BDF68F" wp14:editId="77D199C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potify-data-markdown-ED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2D5CE" w14:textId="77777777" w:rsidR="00F150CF" w:rsidRDefault="00F150CF" w:rsidP="00F150CF">
      <w:pPr>
        <w:pStyle w:val="BodyText"/>
      </w:pPr>
    </w:p>
    <w:p w14:paraId="1BED2896" w14:textId="77777777" w:rsidR="00F150CF" w:rsidRDefault="00F150CF" w:rsidP="00F150CF">
      <w:pPr>
        <w:pStyle w:val="BodyText"/>
      </w:pPr>
    </w:p>
    <w:p w14:paraId="0D40E74D" w14:textId="77777777" w:rsidR="00F150CF" w:rsidRDefault="00F150CF" w:rsidP="00F150CF">
      <w:pPr>
        <w:pStyle w:val="BodyText"/>
      </w:pPr>
    </w:p>
    <w:p w14:paraId="38608B1B" w14:textId="77777777" w:rsidR="00F150CF" w:rsidRPr="00F150CF" w:rsidRDefault="00F150CF" w:rsidP="00F150CF">
      <w:pPr>
        <w:pStyle w:val="BodyText"/>
      </w:pPr>
    </w:p>
    <w:p w14:paraId="3DD42B2E" w14:textId="77777777" w:rsidR="00A1192C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spotify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_spotify_playlist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Songs added in playlists"</w:t>
      </w:r>
      <w:r>
        <w:rPr>
          <w:rStyle w:val="NormalTok"/>
        </w:rPr>
        <w:t>)</w:t>
      </w:r>
    </w:p>
    <w:p w14:paraId="0F8945E0" w14:textId="77777777" w:rsidR="00A1192C" w:rsidRDefault="00000000">
      <w:pPr>
        <w:pStyle w:val="FirstParagraph"/>
      </w:pPr>
      <w:r>
        <w:rPr>
          <w:noProof/>
        </w:rPr>
        <w:drawing>
          <wp:inline distT="0" distB="0" distL="0" distR="0" wp14:anchorId="171E115E" wp14:editId="778D125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potify-data-markdown-EDA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A64C4" w14:textId="77777777" w:rsidR="00A1192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istribution of Streams</w:t>
      </w:r>
      <w:r>
        <w:t>:</w:t>
      </w:r>
    </w:p>
    <w:p w14:paraId="61086421" w14:textId="77777777" w:rsidR="00A1192C" w:rsidRDefault="00000000">
      <w:pPr>
        <w:pStyle w:val="Compact"/>
        <w:numPr>
          <w:ilvl w:val="1"/>
          <w:numId w:val="5"/>
        </w:numPr>
      </w:pPr>
      <w:r>
        <w:t xml:space="preserve">The histogram for </w:t>
      </w:r>
      <w:r>
        <w:rPr>
          <w:rStyle w:val="VerbatimChar"/>
        </w:rPr>
        <w:t>Streams</w:t>
      </w:r>
      <w:r>
        <w:t xml:space="preserve"> is </w:t>
      </w:r>
      <w:r>
        <w:rPr>
          <w:b/>
          <w:bCs/>
        </w:rPr>
        <w:t>right-skewed</w:t>
      </w:r>
      <w:r>
        <w:t>. Most songs have a relatively small number of streams (in millions), while a few songs have a very high number of streams.</w:t>
      </w:r>
    </w:p>
    <w:p w14:paraId="19F63748" w14:textId="77777777" w:rsidR="00A1192C" w:rsidRDefault="00000000">
      <w:pPr>
        <w:pStyle w:val="Compact"/>
        <w:numPr>
          <w:ilvl w:val="1"/>
          <w:numId w:val="5"/>
        </w:numPr>
      </w:pPr>
      <w:r>
        <w:t>There is a noticeable peak in the distribution, which again suggests that a higher number of songs have fewer streams.</w:t>
      </w:r>
    </w:p>
    <w:p w14:paraId="15B39136" w14:textId="77777777" w:rsidR="00A1192C" w:rsidRDefault="00000000">
      <w:pPr>
        <w:pStyle w:val="Compact"/>
        <w:numPr>
          <w:ilvl w:val="1"/>
          <w:numId w:val="5"/>
        </w:numPr>
      </w:pPr>
      <w:r>
        <w:t>The long tail to the right indicates that while most songs don’t achieve extremely high stream counts, there are a select few that do.</w:t>
      </w:r>
    </w:p>
    <w:p w14:paraId="24D6861B" w14:textId="77777777" w:rsidR="00A1192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istribution of Playlist Adds</w:t>
      </w:r>
      <w:r>
        <w:t>:</w:t>
      </w:r>
    </w:p>
    <w:p w14:paraId="54E38A35" w14:textId="77777777" w:rsidR="00A1192C" w:rsidRDefault="00000000">
      <w:pPr>
        <w:pStyle w:val="Compact"/>
        <w:numPr>
          <w:ilvl w:val="1"/>
          <w:numId w:val="6"/>
        </w:numPr>
      </w:pPr>
      <w:r>
        <w:t xml:space="preserve">The histogram for </w:t>
      </w:r>
      <w:r>
        <w:rPr>
          <w:rStyle w:val="VerbatimChar"/>
        </w:rPr>
        <w:t>Songs added in playlists</w:t>
      </w:r>
      <w:r>
        <w:t xml:space="preserve"> shows a </w:t>
      </w:r>
      <w:r>
        <w:rPr>
          <w:b/>
          <w:bCs/>
        </w:rPr>
        <w:t>heavily right-skewed</w:t>
      </w:r>
      <w:r>
        <w:t xml:space="preserve"> distribution. This indicates that a large number of songs have a relatively small number of playlist additions, while only a few songs have a very high number of additions.</w:t>
      </w:r>
    </w:p>
    <w:p w14:paraId="3839E946" w14:textId="77777777" w:rsidR="00A1192C" w:rsidRDefault="00000000">
      <w:pPr>
        <w:pStyle w:val="Compact"/>
        <w:numPr>
          <w:ilvl w:val="1"/>
          <w:numId w:val="6"/>
        </w:numPr>
      </w:pPr>
      <w:r>
        <w:t>The peak at the left suggests that the most common number of playlist additions is low, near zero.</w:t>
      </w:r>
    </w:p>
    <w:p w14:paraId="20B6E9FD" w14:textId="77777777" w:rsidR="00A1192C" w:rsidRDefault="00000000">
      <w:pPr>
        <w:pStyle w:val="Compact"/>
        <w:numPr>
          <w:ilvl w:val="1"/>
          <w:numId w:val="6"/>
        </w:numPr>
      </w:pPr>
      <w:r>
        <w:t>There are a few outliers with a very high number of playlist adds, but these are exceptional.</w:t>
      </w:r>
    </w:p>
    <w:p w14:paraId="243B544C" w14:textId="77777777" w:rsidR="00A1192C" w:rsidRDefault="00000000">
      <w:pPr>
        <w:pStyle w:val="Compact"/>
        <w:numPr>
          <w:ilvl w:val="1"/>
          <w:numId w:val="6"/>
        </w:numPr>
      </w:pPr>
      <w:r>
        <w:t>The distribution suggests that it is relatively rare for songs to be added to a large number of playlists.</w:t>
      </w:r>
    </w:p>
    <w:p w14:paraId="131DA2BB" w14:textId="77777777" w:rsidR="00A1192C" w:rsidRDefault="00000000">
      <w:pPr>
        <w:pStyle w:val="Heading2"/>
      </w:pPr>
      <w:bookmarkStart w:id="11" w:name="scatterplots"/>
      <w:bookmarkEnd w:id="9"/>
      <w:bookmarkEnd w:id="10"/>
      <w:r>
        <w:lastRenderedPageBreak/>
        <w:t>ScatterPlots:</w:t>
      </w:r>
    </w:p>
    <w:p w14:paraId="72F89F78" w14:textId="77777777" w:rsidR="00A1192C" w:rsidRDefault="00000000">
      <w:pPr>
        <w:pStyle w:val="Heading3"/>
      </w:pPr>
      <w:bookmarkStart w:id="12" w:name="X3aecf6cf703757cb055150b7dbd0d6f8a3216b9"/>
      <w:r>
        <w:t>1. Song Added to Playlist vs. Energy Level of the song:</w:t>
      </w:r>
    </w:p>
    <w:p w14:paraId="470ABFFF" w14:textId="77777777" w:rsidR="00A1192C" w:rsidRDefault="00000000">
      <w:pPr>
        <w:pStyle w:val="SourceCode"/>
      </w:pPr>
      <w:r>
        <w:rPr>
          <w:rStyle w:val="NormalTok"/>
        </w:rPr>
        <w:t xml:space="preserve">spotify_data_lessthan10000_playlist </w:t>
      </w:r>
      <w:r>
        <w:rPr>
          <w:rStyle w:val="OtherTok"/>
        </w:rPr>
        <w:t>&lt;-</w:t>
      </w:r>
      <w:r>
        <w:rPr>
          <w:rStyle w:val="NormalTok"/>
        </w:rPr>
        <w:t xml:space="preserve"> spotify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in_spotify_playlist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potify_data_lessthan10000_playli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nergy_., </w:t>
      </w:r>
      <w:r>
        <w:rPr>
          <w:rStyle w:val="AttributeTok"/>
        </w:rPr>
        <w:t>y =</w:t>
      </w:r>
      <w:r>
        <w:rPr>
          <w:rStyle w:val="NormalTok"/>
        </w:rPr>
        <w:t xml:space="preserve"> in_spotify_playlist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ong Added to Playlist  vs. Energy Level of the so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nergy 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laylists that song is present i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27467CA" w14:textId="77777777" w:rsidR="00A1192C" w:rsidRDefault="00000000">
      <w:pPr>
        <w:pStyle w:val="FirstParagraph"/>
      </w:pPr>
      <w:r>
        <w:rPr>
          <w:noProof/>
        </w:rPr>
        <w:drawing>
          <wp:inline distT="0" distB="0" distL="0" distR="0" wp14:anchorId="7A05B9F1" wp14:editId="48BB5C0B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spotify-data-markdown-ED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E752B" w14:textId="21324A27" w:rsidR="00F150CF" w:rsidRDefault="00000000">
      <w:pPr>
        <w:pStyle w:val="BodyText"/>
      </w:pPr>
      <w:r>
        <w:rPr>
          <w:b/>
          <w:bCs/>
        </w:rPr>
        <w:t>Song Added to Playlist vs. Energy Level of the song</w:t>
      </w:r>
      <w:r>
        <w:t xml:space="preserve">: - The plot shows a wide spread of points, suggesting </w:t>
      </w:r>
      <w:r>
        <w:rPr>
          <w:i/>
          <w:iCs/>
        </w:rPr>
        <w:t xml:space="preserve">there </w:t>
      </w:r>
      <w:proofErr w:type="gramStart"/>
      <w:r>
        <w:rPr>
          <w:i/>
          <w:iCs/>
        </w:rPr>
        <w:t>isn’t</w:t>
      </w:r>
      <w:proofErr w:type="gramEnd"/>
      <w:r>
        <w:rPr>
          <w:i/>
          <w:iCs/>
        </w:rPr>
        <w:t xml:space="preserve"> a clear linear relationship</w:t>
      </w:r>
      <w:r>
        <w:t xml:space="preserve"> between the energy level of songs and the number of playlists they appear in. - While songs of all energy levels appear to have a chance of being added to a range of playlists, there is a concentration of songs with lower playlist presence, indicating that most songs, regardless of energy, tend to have a lower number of playlist adds. - There are some songs with high energy levels that also have a higher number of </w:t>
      </w:r>
      <w:proofErr w:type="gramStart"/>
      <w:r>
        <w:t>playlist</w:t>
      </w:r>
      <w:proofErr w:type="gramEnd"/>
      <w:r>
        <w:t xml:space="preserve"> adds, but these are not the majority, indicating that high energy alone does not guarantee a higher presence in playlists.</w:t>
      </w:r>
    </w:p>
    <w:p w14:paraId="21538B51" w14:textId="77777777" w:rsidR="00F150CF" w:rsidRDefault="00F150CF">
      <w:r>
        <w:br w:type="page"/>
      </w:r>
    </w:p>
    <w:p w14:paraId="63F3F607" w14:textId="77777777" w:rsidR="00A1192C" w:rsidRDefault="00A1192C">
      <w:pPr>
        <w:pStyle w:val="BodyText"/>
      </w:pPr>
    </w:p>
    <w:p w14:paraId="13A1C2BA" w14:textId="77777777" w:rsidR="00A1192C" w:rsidRDefault="00000000">
      <w:pPr>
        <w:pStyle w:val="Heading3"/>
      </w:pPr>
      <w:bookmarkStart w:id="13" w:name="danceability-of-the-song-vs.-tempo"/>
      <w:bookmarkEnd w:id="12"/>
      <w:r>
        <w:t>2. Danceability of the Song vs. Tempo:</w:t>
      </w:r>
    </w:p>
    <w:p w14:paraId="3FB8045B" w14:textId="77777777" w:rsidR="00A1192C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potify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nceability_., </w:t>
      </w:r>
      <w:r>
        <w:rPr>
          <w:rStyle w:val="AttributeTok"/>
        </w:rPr>
        <w:t>y =</w:t>
      </w:r>
      <w:r>
        <w:rPr>
          <w:rStyle w:val="NormalTok"/>
        </w:rPr>
        <w:t xml:space="preserve"> bpm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anceability of the Song vs. Temp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nceability of the So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o (BPM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</w:p>
    <w:p w14:paraId="118BE609" w14:textId="77777777" w:rsidR="00A1192C" w:rsidRDefault="00000000">
      <w:pPr>
        <w:pStyle w:val="FirstParagraph"/>
      </w:pPr>
      <w:r>
        <w:rPr>
          <w:noProof/>
        </w:rPr>
        <w:drawing>
          <wp:inline distT="0" distB="0" distL="0" distR="0" wp14:anchorId="56C6F7D3" wp14:editId="2A1E2DB9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potify-data-markdown-ED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4ABFB" w14:textId="567FF8C2" w:rsidR="00F150CF" w:rsidRDefault="00000000">
      <w:pPr>
        <w:pStyle w:val="BodyText"/>
      </w:pPr>
      <w:r>
        <w:rPr>
          <w:b/>
          <w:bCs/>
        </w:rPr>
        <w:t>Danceability of the Song vs. Tempo</w:t>
      </w:r>
      <w:r>
        <w:t xml:space="preserve">: - This plot shows a broad and relatively uniform distribution of points across the range of danceability scores between 25 and 80. - There is danceability on bpm in range of 80 - 180. The spread of BPM across danceability scores suggests that songs with a wide range of tempos can be danceable, and high danceability is not confined to a narrow tempo range. - There </w:t>
      </w:r>
      <w:proofErr w:type="gramStart"/>
      <w:r>
        <w:t>doesn’t</w:t>
      </w:r>
      <w:proofErr w:type="gramEnd"/>
      <w:r>
        <w:t xml:space="preserve"> seem to be a strong correlation between danceability and tempo based on this plot, indicating that tempo might not be a defining factor in danceability, or at least that danceable songs can come at a variety of tempos.</w:t>
      </w:r>
    </w:p>
    <w:p w14:paraId="0677006C" w14:textId="77777777" w:rsidR="00F150CF" w:rsidRDefault="00F150CF">
      <w:r>
        <w:br w:type="page"/>
      </w:r>
    </w:p>
    <w:p w14:paraId="78BF1B1C" w14:textId="77777777" w:rsidR="00A1192C" w:rsidRDefault="00A1192C">
      <w:pPr>
        <w:pStyle w:val="BodyText"/>
      </w:pPr>
    </w:p>
    <w:p w14:paraId="31468551" w14:textId="21224EA4" w:rsidR="00A1192C" w:rsidRDefault="00F150CF">
      <w:pPr>
        <w:pStyle w:val="Heading2"/>
      </w:pPr>
      <w:bookmarkStart w:id="14" w:name="scatterplots-1"/>
      <w:bookmarkEnd w:id="11"/>
      <w:bookmarkEnd w:id="13"/>
      <w:r>
        <w:t>Point Range Plots</w:t>
      </w:r>
      <w:r w:rsidR="00000000">
        <w:t>:</w:t>
      </w:r>
    </w:p>
    <w:p w14:paraId="797532B0" w14:textId="77777777" w:rsidR="00A1192C" w:rsidRDefault="00000000">
      <w:pPr>
        <w:pStyle w:val="Heading3"/>
      </w:pPr>
      <w:bookmarkStart w:id="15" w:name="average-tempo-by-musical-key"/>
      <w:r>
        <w:t>1. Average Tempo by Musical Key:</w:t>
      </w:r>
    </w:p>
    <w:p w14:paraId="202687F8" w14:textId="77777777" w:rsidR="00A1192C" w:rsidRDefault="00000000">
      <w:pPr>
        <w:pStyle w:val="FirstParagraph"/>
      </w:pPr>
      <w:r>
        <w:t>Which songs have highest tempo based on the musical key. We answer these type of questions using this plot. By using this plot, you are able to present a clear and statistically grounded picture of how tempo varies by musical key in the songs from your Spotify data. It’s a more nuanced view than simply plotting the raw data or the means without confidence intervals, as it takes into account the precision of your estimates.</w:t>
      </w:r>
    </w:p>
    <w:p w14:paraId="013AFCA8" w14:textId="77777777" w:rsidR="00A1192C" w:rsidRDefault="00000000">
      <w:pPr>
        <w:pStyle w:val="SourceCode"/>
      </w:pPr>
      <w:r>
        <w:rPr>
          <w:rStyle w:val="NormalTok"/>
        </w:rPr>
        <w:t xml:space="preserve">spotify_data_filtered_emptyKey </w:t>
      </w:r>
      <w:r>
        <w:rPr>
          <w:rStyle w:val="OtherTok"/>
        </w:rPr>
        <w:t>&lt;-</w:t>
      </w:r>
      <w:r>
        <w:rPr>
          <w:rStyle w:val="NormalTok"/>
        </w:rPr>
        <w:t xml:space="preserve"> spotify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key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bpm) </w:t>
      </w:r>
      <w:r>
        <w:rPr>
          <w:rStyle w:val="SpecialCharTok"/>
        </w:rPr>
        <w:t>&amp;</w:t>
      </w:r>
      <w:r>
        <w:rPr>
          <w:rStyle w:val="NormalTok"/>
        </w:rPr>
        <w:t xml:space="preserve"> bpm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key</w:t>
      </w:r>
      <w:r>
        <w:rPr>
          <w:rStyle w:val="SpecialCharTok"/>
        </w:rPr>
        <w:t>!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potify_data_filtered_emptyKe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key), </w:t>
      </w:r>
      <w:r>
        <w:rPr>
          <w:rStyle w:val="AttributeTok"/>
        </w:rPr>
        <w:t>y =</w:t>
      </w:r>
      <w:r>
        <w:rPr>
          <w:rStyle w:val="NormalTok"/>
        </w:rPr>
        <w:t xml:space="preserve"> bp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rang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.data =</w:t>
      </w:r>
      <w:r>
        <w:rPr>
          <w:rStyle w:val="NormalTok"/>
        </w:rPr>
        <w:t xml:space="preserve"> </w:t>
      </w:r>
      <w:r>
        <w:rPr>
          <w:rStyle w:val="StringTok"/>
        </w:rPr>
        <w:t>"mean_cl_normal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Tempo by Musical K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usical K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o (BPM)"</w:t>
      </w:r>
      <w:r>
        <w:rPr>
          <w:rStyle w:val="NormalTok"/>
        </w:rPr>
        <w:t>)</w:t>
      </w:r>
    </w:p>
    <w:p w14:paraId="4EFB580D" w14:textId="77777777" w:rsidR="00A1192C" w:rsidRDefault="00000000">
      <w:pPr>
        <w:pStyle w:val="FirstParagraph"/>
      </w:pPr>
      <w:r>
        <w:rPr>
          <w:noProof/>
        </w:rPr>
        <w:drawing>
          <wp:inline distT="0" distB="0" distL="0" distR="0" wp14:anchorId="62CCE467" wp14:editId="69632738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spotify-data-markdown-ED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DCC35" w14:textId="77777777" w:rsidR="00A1192C" w:rsidRDefault="00000000">
      <w:pPr>
        <w:pStyle w:val="BodyText"/>
      </w:pPr>
      <w:r>
        <w:t>The graph suggests a stable trend in song tempos across musical keys, with average BPMs closely grouped between 120 and 130. Variability within each key is moderate, and no particular key is associated with a distinctly faster or slower tempo. This indicates that a song’s key is likely not a major factor in determining its tempo.</w:t>
      </w:r>
    </w:p>
    <w:p w14:paraId="5E3FD841" w14:textId="77777777" w:rsidR="00A1192C" w:rsidRDefault="00000000">
      <w:pPr>
        <w:pStyle w:val="BodyText"/>
      </w:pPr>
      <w:r>
        <w:lastRenderedPageBreak/>
        <w:t xml:space="preserve">The </w:t>
      </w:r>
      <w:r>
        <w:rPr>
          <w:rStyle w:val="VerbatimChar"/>
        </w:rPr>
        <w:t>geom_pointrange</w:t>
      </w:r>
      <w:r>
        <w:t xml:space="preserve"> plot you have created is effectively a way to visualize the mean tempo (</w:t>
      </w:r>
      <w:r>
        <w:rPr>
          <w:rStyle w:val="VerbatimChar"/>
        </w:rPr>
        <w:t>bpm</w:t>
      </w:r>
      <w:r>
        <w:t>) for songs in each musical key (</w:t>
      </w:r>
      <w:r>
        <w:rPr>
          <w:rStyle w:val="VerbatimChar"/>
        </w:rPr>
        <w:t>key</w:t>
      </w:r>
      <w:r>
        <w:t>) along with the confidence intervals for those means.</w:t>
      </w:r>
    </w:p>
    <w:p w14:paraId="52582EFF" w14:textId="77777777" w:rsidR="00A1192C" w:rsidRDefault="00000000">
      <w:pPr>
        <w:pStyle w:val="Heading3"/>
      </w:pPr>
      <w:bookmarkStart w:id="16" w:name="what-questions-this-plot-answers"/>
      <w:bookmarkEnd w:id="15"/>
      <w:r>
        <w:t>What Questions This Plot Answers:</w:t>
      </w:r>
    </w:p>
    <w:p w14:paraId="1C0FD05E" w14:textId="77777777" w:rsidR="00A1192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What is the average tempo for songs in each musical key?</w:t>
      </w:r>
      <w:r>
        <w:t xml:space="preserve"> You can compare the central tendency (mean bpm) across different keys.</w:t>
      </w:r>
    </w:p>
    <w:p w14:paraId="25B976EC" w14:textId="77777777" w:rsidR="00A1192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How much variability is there in the tempo of songs within each key?</w:t>
      </w:r>
      <w:r>
        <w:t xml:space="preserve"> The length of the vertical lines (the point ranges) indicates the confidence interval for the mean, which reflects variability. A longer line means more variability; a shorter line means less.</w:t>
      </w:r>
    </w:p>
    <w:p w14:paraId="57140E3B" w14:textId="77777777" w:rsidR="00A1192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re there significant differences in tempo between keys?</w:t>
      </w:r>
      <w:r>
        <w:t xml:space="preserve"> If the confidence intervals for two keys don’t overlap, it suggests a significant difference in the average tempos between those keys.</w:t>
      </w:r>
    </w:p>
    <w:p w14:paraId="3772C6C0" w14:textId="77777777" w:rsidR="00A1192C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re certain keys associated with faster or slower tempos?</w:t>
      </w:r>
      <w:r>
        <w:t xml:space="preserve"> This can be seen by the position of the point on the y-axis (tempo).</w:t>
      </w:r>
    </w:p>
    <w:p w14:paraId="493F7B02" w14:textId="77777777" w:rsidR="00A1192C" w:rsidRDefault="00000000">
      <w:pPr>
        <w:pStyle w:val="Heading2"/>
      </w:pPr>
      <w:bookmarkStart w:id="17" w:name="X09e75091805e053551acadf36a8700d38168356"/>
      <w:bookmarkEnd w:id="14"/>
      <w:bookmarkEnd w:id="16"/>
      <w:r>
        <w:t>Conclusion I draw from the given analysis:</w:t>
      </w:r>
    </w:p>
    <w:p w14:paraId="235ECB9A" w14:textId="77777777" w:rsidR="00A1192C" w:rsidRDefault="00000000">
      <w:pPr>
        <w:pStyle w:val="FirstParagraph"/>
      </w:pPr>
      <w:r>
        <w:t>I calculated summary statistics and visualized distributions of key variables:</w:t>
      </w:r>
    </w:p>
    <w:p w14:paraId="06B59E8D" w14:textId="77777777" w:rsidR="00A1192C" w:rsidRDefault="00000000">
      <w:pPr>
        <w:numPr>
          <w:ilvl w:val="0"/>
          <w:numId w:val="8"/>
        </w:numPr>
      </w:pPr>
      <w:r>
        <w:t>Most songs are relatively recent, released in 2022 or 2023. Streams and playlist adds are right skewed, with most songs having &lt;500M streams and &lt;200 playlist adds.</w:t>
      </w:r>
    </w:p>
    <w:p w14:paraId="00904544" w14:textId="77777777" w:rsidR="00A1192C" w:rsidRDefault="00000000">
      <w:pPr>
        <w:numPr>
          <w:ilvl w:val="0"/>
          <w:numId w:val="8"/>
        </w:numPr>
      </w:pPr>
      <w:r>
        <w:t>There is danceability on bpm in range of 80 - 180. The spread of BPM across danceability scores suggests that songs with a wide range of tempos can be danceable, and high danceability is not confined to a narrow tempo range.</w:t>
      </w:r>
    </w:p>
    <w:p w14:paraId="39BE0477" w14:textId="77777777" w:rsidR="00A1192C" w:rsidRDefault="00000000">
      <w:pPr>
        <w:numPr>
          <w:ilvl w:val="0"/>
          <w:numId w:val="8"/>
        </w:numPr>
      </w:pPr>
      <w:r>
        <w:t>Songs released more recently tend to have fewer streams, likely because they’ve had less time to accumulate them. Songs with more playlist adds also tend to have more streams.</w:t>
      </w:r>
    </w:p>
    <w:p w14:paraId="49BE1D00" w14:textId="77777777" w:rsidR="00A1192C" w:rsidRDefault="00000000">
      <w:pPr>
        <w:numPr>
          <w:ilvl w:val="0"/>
          <w:numId w:val="8"/>
        </w:numPr>
      </w:pPr>
      <w:r>
        <w:t>While songs of all energy levels appear to have a chance of being added to a range of playlists, there is a concentration of songs with lower playlist presence, indicating that most songs, regardless of energy, tend to have a lower number of playlist adds.</w:t>
      </w:r>
    </w:p>
    <w:p w14:paraId="1D6B7127" w14:textId="77777777" w:rsidR="00A1192C" w:rsidRDefault="00000000">
      <w:pPr>
        <w:pStyle w:val="FirstParagraph"/>
      </w:pPr>
      <w:r>
        <w:rPr>
          <w:b/>
          <w:bCs/>
        </w:rPr>
        <w:t>————————————————————————————–</w:t>
      </w:r>
    </w:p>
    <w:p w14:paraId="3DE0AB14" w14:textId="77777777" w:rsidR="00A1192C" w:rsidRDefault="00000000">
      <w:pPr>
        <w:pStyle w:val="Heading2"/>
      </w:pPr>
      <w:bookmarkStart w:id="18" w:name="Xf8516bbfc3e3768d91f42d0c05d90f3dc29dd6b"/>
      <w:bookmarkEnd w:id="17"/>
      <w:r>
        <w:t>Future Questions that I can ask from the complete dataset!</w:t>
      </w:r>
    </w:p>
    <w:p w14:paraId="6F0FE3CC" w14:textId="77777777" w:rsidR="00A1192C" w:rsidRDefault="00000000">
      <w:pPr>
        <w:pStyle w:val="FirstParagraph"/>
      </w:pPr>
      <w:r>
        <w:t>I’d like to test hypotheses about how song attributes relate to popularity:</w:t>
      </w:r>
    </w:p>
    <w:p w14:paraId="4FA2F887" w14:textId="77777777" w:rsidR="00A1192C" w:rsidRDefault="00000000">
      <w:pPr>
        <w:numPr>
          <w:ilvl w:val="0"/>
          <w:numId w:val="9"/>
        </w:numPr>
      </w:pPr>
      <w:r>
        <w:t>Are songs with higher danceability scores streamed more?</w:t>
      </w:r>
    </w:p>
    <w:p w14:paraId="3A2530C7" w14:textId="77777777" w:rsidR="00A1192C" w:rsidRDefault="00000000">
      <w:pPr>
        <w:numPr>
          <w:ilvl w:val="0"/>
          <w:numId w:val="9"/>
        </w:numPr>
      </w:pPr>
      <w:r>
        <w:t>Do songs with higher energy have more playlist adds?</w:t>
      </w:r>
    </w:p>
    <w:p w14:paraId="3C1326A2" w14:textId="377D74F5" w:rsidR="00A1192C" w:rsidRDefault="00000000" w:rsidP="00F150CF">
      <w:pPr>
        <w:numPr>
          <w:ilvl w:val="0"/>
          <w:numId w:val="9"/>
        </w:numPr>
      </w:pPr>
      <w:r>
        <w:t>Are songs in a major key streamed more than songs in a minor key</w:t>
      </w:r>
      <w:bookmarkEnd w:id="7"/>
      <w:bookmarkEnd w:id="18"/>
      <w:r w:rsidR="00F150CF">
        <w:t>?</w:t>
      </w:r>
    </w:p>
    <w:sectPr w:rsidR="00A119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2CBF6" w14:textId="77777777" w:rsidR="007C5341" w:rsidRDefault="007C5341">
      <w:pPr>
        <w:spacing w:after="0"/>
      </w:pPr>
      <w:r>
        <w:separator/>
      </w:r>
    </w:p>
  </w:endnote>
  <w:endnote w:type="continuationSeparator" w:id="0">
    <w:p w14:paraId="5D3D7868" w14:textId="77777777" w:rsidR="007C5341" w:rsidRDefault="007C53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59822" w14:textId="77777777" w:rsidR="007C5341" w:rsidRDefault="007C5341">
      <w:r>
        <w:separator/>
      </w:r>
    </w:p>
  </w:footnote>
  <w:footnote w:type="continuationSeparator" w:id="0">
    <w:p w14:paraId="3862B0D9" w14:textId="77777777" w:rsidR="007C5341" w:rsidRDefault="007C53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0F870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9BE2A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AACC2C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92948124">
    <w:abstractNumId w:val="0"/>
  </w:num>
  <w:num w:numId="2" w16cid:durableId="687297590">
    <w:abstractNumId w:val="1"/>
  </w:num>
  <w:num w:numId="3" w16cid:durableId="1021593796">
    <w:abstractNumId w:val="1"/>
  </w:num>
  <w:num w:numId="4" w16cid:durableId="4920710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93253900">
    <w:abstractNumId w:val="1"/>
  </w:num>
  <w:num w:numId="6" w16cid:durableId="1797985780">
    <w:abstractNumId w:val="1"/>
  </w:num>
  <w:num w:numId="7" w16cid:durableId="1897351342">
    <w:abstractNumId w:val="1"/>
  </w:num>
  <w:num w:numId="8" w16cid:durableId="804350046">
    <w:abstractNumId w:val="1"/>
  </w:num>
  <w:num w:numId="9" w16cid:durableId="5688850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192C"/>
    <w:rsid w:val="00017DF3"/>
    <w:rsid w:val="00032697"/>
    <w:rsid w:val="007C5341"/>
    <w:rsid w:val="00A1192C"/>
    <w:rsid w:val="00F150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D6D5D"/>
  <w15:docId w15:val="{3AB8C5D1-B24C-4217-9004-B679B8D8D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nelgiriyewithana/top-spotify-songs-2023/data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1756</Words>
  <Characters>10013</Characters>
  <Application>Microsoft Office Word</Application>
  <DocSecurity>0</DocSecurity>
  <Lines>83</Lines>
  <Paragraphs>23</Paragraphs>
  <ScaleCrop>false</ScaleCrop>
  <Company/>
  <LinksUpToDate>false</LinksUpToDate>
  <CharactersWithSpaces>1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ify-data-EDA</dc:title>
  <dc:creator>Gaurav Surtani</dc:creator>
  <cp:keywords/>
  <cp:lastModifiedBy>Gaurav Surtani</cp:lastModifiedBy>
  <cp:revision>4</cp:revision>
  <cp:lastPrinted>2023-11-04T23:49:00Z</cp:lastPrinted>
  <dcterms:created xsi:type="dcterms:W3CDTF">2023-11-04T23:47:00Z</dcterms:created>
  <dcterms:modified xsi:type="dcterms:W3CDTF">2023-11-04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4</vt:lpwstr>
  </property>
  <property fmtid="{D5CDD505-2E9C-101B-9397-08002B2CF9AE}" pid="3" name="output">
    <vt:lpwstr/>
  </property>
</Properties>
</file>